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Financial Analyst position at [Company Name] in India Bangalore. As a results-driven financial professional with a strong background in data analysis, risk assessment, and strategic decision-making, I am eager to contribute my expertise to your organization’s growth and success. Bangalore, known as the “Silicon Valley of India,” has long been a hub for innovation and economic dynamism, making it an ideal location for professionals like myself who thrive in fast-paced environments. I am confident that my skills align with the demands of this role, and I am excited about the opportunity to bring value to your team in India Bangalore.</w:t>
      </w:r>
    </w:p>
    <w:p>
      <w:pPr>
        <w:pStyle w:val="BodyText"/>
      </w:pPr>
      <w:r>
        <w:t xml:space="preserve">With over [X years] of experience in financial analysis, I have developed a deep understanding of financial modeling, budgeting, and forecasting. My career has been shaped by a commitment to precision, analytical rigor, and a passion for uncovering insights that drive business growth. In my previous role as a Financial Analyst at [Previous Company Name], I was responsible for evaluating investment opportunities, optimizing cost structures, and providing actionable recommendations to senior leadership. These experiences have equipped me with the technical skills and strategic mindset required to excel in a dynamic role such as this.</w:t>
      </w:r>
    </w:p>
    <w:p>
      <w:pPr>
        <w:pStyle w:val="BodyText"/>
      </w:pPr>
      <w:r>
        <w:t xml:space="preserve">India Bangalore’s unique position as a global tech and startup ecosystem has further fueled my interest in this opportunity. The city’s rapid economic growth, coupled with its emphasis on innovation, presents a fertile ground for financial professionals to make an impact. I have closely followed the evolution of [Company Name] and admire your company’s commitment to [mention specific value or project of the company]. This aligns perfectly with my career goals and my desire to work in a forward-thinking environment that prioritizes both excellence and innovation.</w:t>
      </w:r>
    </w:p>
    <w:p>
      <w:pPr>
        <w:pStyle w:val="BodyText"/>
      </w:pPr>
      <w:r>
        <w:t xml:space="preserve">One of my key strengths is my ability to translate complex financial data into clear, actionable insights. In India Bangalore’s competitive market, where businesses must adapt quickly to changing economic conditions, this skill is particularly valuable. For instance, during a recent project at [Previous Company Name], I developed a predictive model that reduced operational costs by 15% while improving forecast accuracy by 20%. This experience reinforced my belief in the power of data-driven decision-making and my ability to deliver results under pressure.</w:t>
      </w:r>
    </w:p>
    <w:p>
      <w:pPr>
        <w:pStyle w:val="BodyText"/>
      </w:pPr>
      <w:r>
        <w:t xml:space="preserve">Moreover, I have a strong foundation in financial software and tools, including Excel, Power BI, and SAP. These skills enable me to efficiently analyze large datasets and present findings in a manner that is both visually engaging and easy to understand. In India Bangalore’s tech-driven landscape, where digital transformation is reshaping industries, proficiency in these tools is not just an asset—it’s a necessity. I am also well-versed in local financial regulations, including tax policies and compliance frameworks, which ensures that my work adheres to the highest standards of accuracy and legality.</w:t>
      </w:r>
    </w:p>
    <w:p>
      <w:pPr>
        <w:pStyle w:val="BodyText"/>
      </w:pPr>
      <w:r>
        <w:t xml:space="preserve">What sets me apart is my adaptability and ability to thrive in multicultural environments. Having worked with teams across India and internationally, I understand the importance of collaboration, communication, and cultural sensitivity. In India Bangalore’s diverse business ecosystem, where professionals from various backgrounds come together to drive innovation, this quality is essential. I am confident that my proactive approach to problem-solving and my ability to work independently or as part of a team will make me a valuable addition to your organization.</w:t>
      </w:r>
    </w:p>
    <w:p>
      <w:pPr>
        <w:pStyle w:val="BodyText"/>
      </w:pPr>
      <w:r>
        <w:t xml:space="preserve">I am particularly drawn to the Financial Analyst role at [Company Name] because of its focus on [mention specific aspect of the job, e.g., financial strategy, market analysis, or risk management]. This aligns with my expertise in evaluating financial performance and identifying opportunities for improvement. I am excited about the possibility of contributing to your company’s mission and helping to shape its future in India Bangalore’s ever-evolving market.</w:t>
      </w:r>
    </w:p>
    <w:p>
      <w:pPr>
        <w:pStyle w:val="BodyText"/>
      </w:pPr>
      <w:r>
        <w:t xml:space="preserve">Thank you for considering my application. I would welcome the opportunity to discuss how my skills, experience, and passion for financial analysis can benefit [Company Name]. I am available at your convenience for an interview and can be reached at [your phone number] or via email at [your email address]. I look forward to the possibility of contributing to your team’s success in India Bangalor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India Bangalore</dc:title>
  <dc:creator/>
  <dc:language>en</dc:language>
  <cp:keywords/>
  <dcterms:created xsi:type="dcterms:W3CDTF">2026-07-23T09:46:34Z</dcterms:created>
  <dcterms:modified xsi:type="dcterms:W3CDTF">2026-07-23T09:46:34Z</dcterms:modified>
</cp:coreProperties>
</file>

<file path=docProps/custom.xml><?xml version="1.0" encoding="utf-8"?>
<Properties xmlns="http://schemas.openxmlformats.org/officeDocument/2006/custom-properties" xmlns:vt="http://schemas.openxmlformats.org/officeDocument/2006/docPropsVTypes"/>
</file>